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Al Hong</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l</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ong</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7 S Evergreen Ave. #1205 Arlington Heights 60005</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fkumiyo@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122203676</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12/5/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